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Дургарян Аделина Оване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066416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50793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255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188137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5463764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5456934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5470769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850329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ургарян Аделина Ованесовна</dc:creator>
  <dc:language>ru-RU</dc:language>
  <cp:keywords/>
  <dcterms:created xsi:type="dcterms:W3CDTF">2025-05-31T07:35:13Z</dcterms:created>
  <dcterms:modified xsi:type="dcterms:W3CDTF">2025-05-31T07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